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3faf30</w:t>
            </w:r>
            <w:r>
              <w:t xml:space="preserve"> </w:t>
            </w:r>
            <w:r>
              <w:t xml:space="preserve">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b8b24d4c-9a25-4e13-8b7f-3f0bbe406a9c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b5415565-e4ae-455f-8f98-6c2fe98c10a2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5c29982a-03c7-49cd-92de-413ebfc8115c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7:26:10Z</dcterms:created>
  <dcterms:modified xsi:type="dcterms:W3CDTF">2023-06-28T17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